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4A51BF" w:rsidTr="004A51BF" w14:paraId="26418D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-720833296"/>
            <w:placeholder>
              <w:docPart w:val="DefaultPlaceholder_-1854013440"/>
            </w:placeholder>
            <w15:dataBinding w:prefixMappings="xmlns:ns0='urn:microsoft-dynamics-nav/reports/RSH_Radion_Show/50000/' " w:xpath="/ns0:NavWordReportXmlPart[1]/ns0:Labels[1]/ns0:NoCaption[1]" w:storeItemID="{2C1BA54F-EF9C-44DE-9153-FD745F698785}" w16sdtdh:storeItemChecksum="HYeTdQ=="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09" w:type="dxa"/>
              </w:tcPr>
              <w:p w:rsidR="004A51BF" w:rsidRDefault="004A51BF" w14:paraId="642CB552" w14:textId="2FEF0F18">
                <w:proofErr w:type="spellStart"/>
                <w:r>
                  <w:t>NoCaption</w:t>
                </w:r>
                <w:proofErr w:type="spellEnd"/>
              </w:p>
            </w:tc>
          </w:sdtContent>
        </w:sdt>
        <w:sdt>
          <w:sdtPr>
            <w:id w:val="-1519619889"/>
            <w:placeholder>
              <w:docPart w:val="DefaultPlaceholder_-1854013440"/>
            </w:placeholder>
            <w15:dataBinding w:prefixMappings="xmlns:ns0='urn:microsoft-dynamics-nav/reports/RSH_Radion_Show/50000/' " w:xpath="/ns0:NavWordReportXmlPart[1]/ns0:RSHRadioShow[1]/ns0:NameCaption[1]" w:storeItemID="{2C1BA54F-EF9C-44DE-9153-FD745F698785}" w16sdtdh:storeItemChecksum="HYeTdQ=="/>
          </w:sdtPr>
          <w:sdtContent>
            <w:tc>
              <w:tcPr>
                <w:tcW w:w="3209" w:type="dxa"/>
              </w:tcPr>
              <w:p w:rsidR="004A51BF" w:rsidRDefault="004A51BF" w14:paraId="2234EFCB" w14:textId="366E978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proofErr w:type="spellStart"/>
                <w:r>
                  <w:t>NameCaption</w:t>
                </w:r>
                <w:proofErr w:type="spellEnd"/>
              </w:p>
            </w:tc>
          </w:sdtContent>
        </w:sdt>
        <w:sdt>
          <w:sdtPr>
            <w:id w:val="-2138167897"/>
            <w:placeholder>
              <w:docPart w:val="DefaultPlaceholder_-1854013440"/>
            </w:placeholder>
            <w15:dataBinding w:prefixMappings="xmlns:ns0='urn:microsoft-dynamics-nav/reports/RSH_Radion_Show/50000/' " w:xpath="/ns0:NavWordReportXmlPart[1]/ns0:RSHRadioShow[1]/ns0:HostNameCaption[1]" w:storeItemID="{2C1BA54F-EF9C-44DE-9153-FD745F698785}" w16sdtdh:storeItemChecksum="HYeTdQ=="/>
          </w:sdtPr>
          <w:sdtContent>
            <w:tc>
              <w:tcPr>
                <w:tcW w:w="3210" w:type="dxa"/>
              </w:tcPr>
              <w:p w:rsidR="004A51BF" w:rsidRDefault="004A51BF" w14:paraId="63E012E4" w14:textId="3919A03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proofErr w:type="spellStart"/>
                <w:r>
                  <w:t>HostNameCaption</w:t>
                </w:r>
                <w:proofErr w:type="spellEnd"/>
              </w:p>
            </w:tc>
          </w:sdtContent>
        </w:sdt>
      </w:tr>
      <w:sdt>
        <w:sdtPr>
          <w:id w:val="402417160"/>
          <w15:dataBinding w:prefixMappings="xmlns:ns0='urn:microsoft-dynamics-nav/reports/RSH_Radion_Show/50000/'" w:xpath="/ns0:NavWordReportXmlPart[1]/ns0:RSHRadioShow" w:storeItemID="{2C1BA54F-EF9C-44DE-9153-FD745F698785}"/>
          <w15:repeatingSection/>
          <w:alias w:val="#Nav: /RSHRadioShow"/>
          <w:tag w:val="#Nav: RSH_Radion_Show/50000"/>
        </w:sdtPr>
        <w:sdtEndPr>
          <w:rPr>
            <w:b w:val="0"/>
            <w:bCs w:val="0"/>
          </w:rPr>
        </w:sdtEndPr>
        <w:sdtContent>
          <w:sdt>
            <w:sdtPr>
              <w:id w:val="-656603542"/>
              <w:placeholder>
                <w:docPart w:val="DefaultPlaceholder_-1854013435"/>
              </w:placeholder>
              <w15:repeatingSectionItem/>
            </w:sdtPr>
            <w:sdtEndPr>
              <w:rPr>
                <w:b w:val="0"/>
                <w:bCs w:val="0"/>
              </w:rPr>
            </w:sdtEndPr>
            <w:sdtContent>
              <w:tr w:rsidR="004A51BF" w:rsidTr="004A51BF" w14:paraId="337902FC" w14:textId="77777777">
                <w:tr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trPr>
                <w:sdt>
                  <w:sdtPr>
                    <w:id w:val="-1480062677"/>
                    <w:placeholder>
                      <w:docPart w:val="DefaultPlaceholder_-1854013440"/>
                    </w:placeholder>
                    <w15:dataBinding w:prefixMappings="xmlns:ns0='urn:microsoft-dynamics-nav/reports/RSH_Radion_Show/50000/' " w:xpath="/ns0:NavWordReportXmlPart[1]/ns0:RSHRadioShow[1]/ns0:No[1]" w:storeItemID="{2C1BA54F-EF9C-44DE-9153-FD745F698785}" w16sdtdh:storeItemChecksum="HYeTdQ=="/>
                    <w:alias w:val="#Nav: /RSHRadioShow/No"/>
                    <w:tag w:val="#Nav: RSH_Radion_Show/50000"/>
                  </w:sdtPr>
                  <w:sdtContent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3209" w:type="dxa"/>
                      </w:tcPr>
                      <w:p w:rsidR="004A51BF" w:rsidRDefault="004A51BF" w14:paraId="3BF128F5" w14:textId="33BCDF5E">
                        <w:r>
                          <w:t>No</w:t>
                        </w:r>
                      </w:p>
                    </w:tc>
                  </w:sdtContent>
                </w:sdt>
                <w:sdt>
                  <w:sdtPr>
                    <w:id w:val="1563745784"/>
                    <w:placeholder>
                      <w:docPart w:val="DefaultPlaceholder_-1854013440"/>
                    </w:placeholder>
                    <w15:dataBinding w:prefixMappings="xmlns:ns0='urn:microsoft-dynamics-nav/reports/RSH_Radion_Show/50000/' " w:xpath="/ns0:NavWordReportXmlPart[1]/ns0:RSHRadioShow[1]/ns0:Name[1]" w:storeItemID="{2C1BA54F-EF9C-44DE-9153-FD745F698785}" w16sdtdh:storeItemChecksum="HYeTdQ=="/>
                    <w:alias w:val="#Nav: /RSHRadioShow/Name"/>
                    <w:tag w:val="#Nav: RSH_Radion_Show/50000"/>
                  </w:sdtPr>
                  <w:sdtContent>
                    <w:tc>
                      <w:tcPr>
                        <w:tcW w:w="3209" w:type="dxa"/>
                      </w:tcPr>
                      <w:p w:rsidR="004A51BF" w:rsidRDefault="004A51BF" w14:paraId="2DBD171F" w14:textId="6A4BC741">
                        <w:p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>
                          <w:t>Name</w:t>
                        </w:r>
                      </w:p>
                    </w:tc>
                  </w:sdtContent>
                </w:sdt>
                <w:sdt>
                  <w:sdtPr>
                    <w:id w:val="936261934"/>
                    <w:placeholder>
                      <w:docPart w:val="DefaultPlaceholder_-1854013440"/>
                    </w:placeholder>
                    <w15:dataBinding w:prefixMappings="xmlns:ns0='urn:microsoft-dynamics-nav/reports/RSH_Radion_Show/50000/' " w:xpath="/ns0:NavWordReportXmlPart[1]/ns0:RSHRadioShow[1]/ns0:HostName[1]" w:storeItemID="{2C1BA54F-EF9C-44DE-9153-FD745F698785}" w16sdtdh:storeItemChecksum="HYeTdQ=="/>
                    <w:alias w:val="#Nav: /RSHRadioShow/HostName"/>
                    <w:tag w:val="#Nav: RSH_Radion_Show/50000"/>
                  </w:sdtPr>
                  <w:sdtContent>
                    <w:tc>
                      <w:tcPr>
                        <w:tcW w:w="3210" w:type="dxa"/>
                      </w:tcPr>
                      <w:p w:rsidR="004A51BF" w:rsidRDefault="004A51BF" w14:paraId="4A2CCB1D" w14:textId="3A245E74">
                        <w:p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>
                          <w:t>HostName</w:t>
                        </w:r>
                        <w:proofErr w:type="spellEnd"/>
                      </w:p>
                    </w:tc>
                  </w:sdtContent>
                </w:sdt>
              </w:tr>
            </w:sdtContent>
          </w:sdt>
        </w:sdtContent>
      </w:sdt>
    </w:tbl>
    <w:p w:rsidR="0055490F" w:rsidRDefault="004A1950" w14:paraId="71A09B30" w14:textId="77777777"/>
    <w:sectPr w:rsidR="0055490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szQwMLc0NTM0NjNQ0lEKTi0uzszPAykwrAUAE8dFIywAAAA="/>
  </w:docVars>
  <w:rsids>
    <w:rsidRoot w:val="004A51BF"/>
    <w:rsid w:val="004A1950"/>
    <w:rsid w:val="004A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B860B"/>
  <w15:docId w15:val="{4577C88A-6CBD-4421-A711-9F1016297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5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A51BF"/>
    <w:rPr>
      <w:color w:val="808080"/>
    </w:rPr>
  </w:style>
  <w:style w:type="table" w:styleId="GridTable5Dark-Accent1">
    <w:name w:val="Grid Table 5 Dark Accent 1"/>
    <w:basedOn w:val="TableNormal"/>
    <w:uiPriority w:val="50"/>
    <w:rsid w:val="004A51B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">
    <w:name w:val="Grid Table 4"/>
    <w:basedOn w:val="TableNormal"/>
    <w:uiPriority w:val="49"/>
    <w:rsid w:val="004A51B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A51B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4315A-2E90-4556-A035-B3C3FD9F725F}"/>
      </w:docPartPr>
      <w:docPartBody>
        <w:p w:rsidR="00000000" w:rsidRDefault="009746CE">
          <w:r w:rsidRPr="002A613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260EC-C9E7-46E8-9B8A-6C2BDA3E9A24}"/>
      </w:docPartPr>
      <w:docPartBody>
        <w:p w:rsidR="00000000" w:rsidRDefault="009746CE">
          <w:r w:rsidRPr="002A613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46CE"/>
    <w:rsid w:val="003660BD"/>
    <w:rsid w:val="0097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46C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 
 < N a v W o r d R e p o r t X m l P a r t   x m l n s = " u r n : m i c r o s o f t - d y n a m i c s - n a v / r e p o r t s / R S H _ R a d i o n _ S h o w / 5 0 0 0 0 / " >  
     < L a b e l s >  
         < N o C a p t i o n > N o C a p t i o n < / N o C a p t i o n >  
     < / L a b e l s >  
     < R S H R a d i o S h o w >  
         < H o s t N a m e > H o s t N a m e < / H o s t N a m e >  
         < H o s t N a m e C a p t i o n > H o s t N a m e C a p t i o n < / H o s t N a m e C a p t i o n >  
         < N a m e > N a m e < / N a m e >  
         < N a m e C a p t i o n > N a m e C a p t i o n < / N a m e C a p t i o n >  
         < N o > N o < / N o >  
     < / R S H R a d i o S h o w >  
 < / N a v W o r d R e p o r t X m l P a r t > 
</file>

<file path=customXml/itemProps1.xml><?xml version="1.0" encoding="utf-8"?>
<ds:datastoreItem xmlns:ds="http://schemas.openxmlformats.org/officeDocument/2006/customXml" ds:itemID="{2C1BA54F-EF9C-44DE-9153-FD745F698785}">
  <ds:schemaRefs>
    <ds:schemaRef ds:uri="urn:microsoft-dynamics-nav/reports/RSH_Radion_Show/50000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hii Kurinnyi</cp:lastModifiedBy>
  <cp:revision>2</cp:revision>
  <dcterms:created xsi:type="dcterms:W3CDTF">2021-11-29T14:16:00Z</dcterms:created>
  <dcterms:modified xsi:type="dcterms:W3CDTF">2021-11-29T14:21:00Z</dcterms:modified>
</cp:coreProperties>
</file>